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18B35" w14:textId="159310D7" w:rsidR="003F7503" w:rsidRPr="00D62B5F" w:rsidRDefault="003F7503" w:rsidP="003F7503">
      <w:pPr>
        <w:spacing w:line="360" w:lineRule="auto"/>
        <w:rPr>
          <w:color w:val="000000" w:themeColor="text1"/>
          <w:sz w:val="24"/>
          <w:szCs w:val="24"/>
          <w:lang w:val="en-US"/>
        </w:rPr>
      </w:pPr>
      <w:r w:rsidRPr="00D62B5F">
        <w:rPr>
          <w:color w:val="000000" w:themeColor="text1"/>
          <w:sz w:val="24"/>
          <w:szCs w:val="24"/>
          <w:lang w:val="en-US"/>
        </w:rPr>
        <w:t>Eucalyptus species used for essential oil extraction, collection site, and plant age.</w:t>
      </w:r>
    </w:p>
    <w:tbl>
      <w:tblPr>
        <w:tblStyle w:val="Tabelacomgrade1"/>
        <w:tblW w:w="861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1204"/>
        <w:gridCol w:w="5733"/>
      </w:tblGrid>
      <w:tr w:rsidR="003F7503" w:rsidRPr="00D62B5F" w14:paraId="4CB3591C" w14:textId="77777777" w:rsidTr="00F862A7"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14:paraId="33462C1F" w14:textId="77777777" w:rsidR="003F7503" w:rsidRPr="00D62B5F" w:rsidRDefault="003F7503" w:rsidP="00F862A7">
            <w:pPr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D62B5F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lace</w:t>
            </w:r>
            <w:proofErr w:type="spellEnd"/>
          </w:p>
        </w:tc>
        <w:tc>
          <w:tcPr>
            <w:tcW w:w="122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6178020" w14:textId="77777777" w:rsidR="003F7503" w:rsidRPr="00D62B5F" w:rsidRDefault="003F7503" w:rsidP="00F862A7">
            <w:pPr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Age (Years)</w:t>
            </w:r>
          </w:p>
        </w:tc>
        <w:tc>
          <w:tcPr>
            <w:tcW w:w="6074" w:type="dxa"/>
            <w:tcBorders>
              <w:left w:val="nil"/>
              <w:bottom w:val="single" w:sz="4" w:space="0" w:color="auto"/>
            </w:tcBorders>
            <w:vAlign w:val="center"/>
          </w:tcPr>
          <w:p w14:paraId="6E9B08F4" w14:textId="77777777" w:rsidR="003F7503" w:rsidRPr="00D62B5F" w:rsidRDefault="003F7503" w:rsidP="00F862A7">
            <w:pPr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D62B5F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pecies</w:t>
            </w:r>
            <w:proofErr w:type="spellEnd"/>
          </w:p>
        </w:tc>
      </w:tr>
      <w:tr w:rsidR="003F7503" w:rsidRPr="00D62B5F" w14:paraId="653648C8" w14:textId="77777777" w:rsidTr="00F862A7"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14:paraId="176E6EF3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>Greenhouse</w:t>
            </w:r>
            <w:proofErr w:type="spellEnd"/>
          </w:p>
          <w:p w14:paraId="02A329B6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>Piracicaba/SP</w:t>
            </w:r>
          </w:p>
        </w:tc>
        <w:tc>
          <w:tcPr>
            <w:tcW w:w="122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83DEE4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>1.5</w:t>
            </w:r>
          </w:p>
        </w:tc>
        <w:tc>
          <w:tcPr>
            <w:tcW w:w="6074" w:type="dxa"/>
            <w:tcBorders>
              <w:left w:val="nil"/>
              <w:bottom w:val="single" w:sz="4" w:space="0" w:color="auto"/>
            </w:tcBorders>
            <w:vAlign w:val="center"/>
          </w:tcPr>
          <w:p w14:paraId="060ABE61" w14:textId="480934B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camadulensis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dunnii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exserta</w:t>
            </w:r>
            <w:proofErr w:type="spellEnd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, 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globulus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grandis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pellita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resinifera</w:t>
            </w:r>
            <w:proofErr w:type="spellEnd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, 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saligna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ucalyptus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urophylla</w:t>
            </w:r>
            <w:proofErr w:type="spellEnd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, Corymbia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henryi</w:t>
            </w:r>
            <w:proofErr w:type="spellEnd"/>
          </w:p>
        </w:tc>
      </w:tr>
      <w:tr w:rsidR="003F7503" w:rsidRPr="00D62B5F" w14:paraId="7DE01B9F" w14:textId="77777777" w:rsidTr="00F862A7">
        <w:tc>
          <w:tcPr>
            <w:tcW w:w="0" w:type="auto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14:paraId="6E930DAD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>Field</w:t>
            </w:r>
          </w:p>
          <w:p w14:paraId="1A808AB4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>Itatinga/SP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055E1BF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6074" w:type="dxa"/>
            <w:tcBorders>
              <w:top w:val="single" w:sz="4" w:space="0" w:color="auto"/>
              <w:left w:val="nil"/>
            </w:tcBorders>
            <w:vAlign w:val="center"/>
          </w:tcPr>
          <w:p w14:paraId="09C24BBC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camadulensis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dunnii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globulus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grandis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pellita</w:t>
            </w:r>
            <w:proofErr w:type="spellEnd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, 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resinifera</w:t>
            </w:r>
            <w:proofErr w:type="spellEnd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, 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saligna</w:t>
            </w:r>
            <w:proofErr w:type="spellEnd"/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urophylla</w:t>
            </w:r>
            <w:proofErr w:type="spellEnd"/>
          </w:p>
        </w:tc>
      </w:tr>
      <w:tr w:rsidR="003F7503" w:rsidRPr="00D62B5F" w14:paraId="460BC2D9" w14:textId="77777777" w:rsidTr="00F862A7">
        <w:tc>
          <w:tcPr>
            <w:tcW w:w="0" w:type="auto"/>
            <w:vMerge/>
            <w:tcBorders>
              <w:right w:val="nil"/>
            </w:tcBorders>
            <w:vAlign w:val="center"/>
          </w:tcPr>
          <w:p w14:paraId="1990A909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23" w:type="dxa"/>
            <w:tcBorders>
              <w:left w:val="nil"/>
              <w:right w:val="nil"/>
            </w:tcBorders>
            <w:vAlign w:val="center"/>
          </w:tcPr>
          <w:p w14:paraId="5DB184ED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6074" w:type="dxa"/>
            <w:tcBorders>
              <w:left w:val="nil"/>
            </w:tcBorders>
            <w:vAlign w:val="center"/>
          </w:tcPr>
          <w:p w14:paraId="7E455CF3" w14:textId="77777777" w:rsidR="003F7503" w:rsidRPr="00D62B5F" w:rsidRDefault="003F7503" w:rsidP="00F862A7">
            <w:pPr>
              <w:jc w:val="center"/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E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exserta</w:t>
            </w:r>
            <w:proofErr w:type="spellEnd"/>
          </w:p>
        </w:tc>
      </w:tr>
      <w:tr w:rsidR="003F7503" w:rsidRPr="00D62B5F" w14:paraId="62D9CBA4" w14:textId="77777777" w:rsidTr="00F862A7">
        <w:tc>
          <w:tcPr>
            <w:tcW w:w="0" w:type="auto"/>
            <w:vMerge/>
            <w:tcBorders>
              <w:right w:val="nil"/>
            </w:tcBorders>
            <w:vAlign w:val="center"/>
          </w:tcPr>
          <w:p w14:paraId="4C3EE050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23" w:type="dxa"/>
            <w:tcBorders>
              <w:left w:val="nil"/>
              <w:right w:val="nil"/>
            </w:tcBorders>
            <w:vAlign w:val="center"/>
          </w:tcPr>
          <w:p w14:paraId="233042F8" w14:textId="77777777" w:rsidR="003F7503" w:rsidRPr="00D62B5F" w:rsidRDefault="003F7503" w:rsidP="00F862A7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6074" w:type="dxa"/>
            <w:tcBorders>
              <w:left w:val="nil"/>
            </w:tcBorders>
            <w:vAlign w:val="center"/>
          </w:tcPr>
          <w:p w14:paraId="0D85D8C6" w14:textId="77777777" w:rsidR="003F7503" w:rsidRPr="00D62B5F" w:rsidRDefault="003F7503" w:rsidP="00F862A7">
            <w:pPr>
              <w:jc w:val="center"/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</w:pPr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 xml:space="preserve">C. </w:t>
            </w:r>
            <w:proofErr w:type="spellStart"/>
            <w:r w:rsidRPr="00D62B5F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henryi</w:t>
            </w:r>
            <w:proofErr w:type="spellEnd"/>
          </w:p>
        </w:tc>
      </w:tr>
    </w:tbl>
    <w:p w14:paraId="6E6EE60F" w14:textId="77777777" w:rsidR="00A01BF5" w:rsidRDefault="00A01BF5"/>
    <w:p w14:paraId="1A2C9B54" w14:textId="0A3ACF43" w:rsidR="009A420F" w:rsidRDefault="009A420F">
      <w:pPr>
        <w:rPr>
          <w:lang w:val="en-US"/>
        </w:rPr>
      </w:pPr>
      <w:r w:rsidRPr="009A420F">
        <w:rPr>
          <w:lang w:val="en-US"/>
        </w:rPr>
        <w:t xml:space="preserve">Except for Corymbia </w:t>
      </w:r>
      <w:proofErr w:type="spellStart"/>
      <w:r w:rsidRPr="009A420F">
        <w:rPr>
          <w:lang w:val="en-US"/>
        </w:rPr>
        <w:t>henryi</w:t>
      </w:r>
      <w:proofErr w:type="spellEnd"/>
      <w:r w:rsidRPr="009A420F">
        <w:rPr>
          <w:lang w:val="en-US"/>
        </w:rPr>
        <w:t>, information of</w:t>
      </w:r>
      <w:r>
        <w:rPr>
          <w:lang w:val="en-US"/>
        </w:rPr>
        <w:t xml:space="preserve"> all other species </w:t>
      </w:r>
      <w:proofErr w:type="gramStart"/>
      <w:r>
        <w:rPr>
          <w:lang w:val="en-US"/>
        </w:rPr>
        <w:t>were</w:t>
      </w:r>
      <w:proofErr w:type="gramEnd"/>
      <w:r>
        <w:rPr>
          <w:lang w:val="en-US"/>
        </w:rPr>
        <w:t xml:space="preserve"> obtained from</w:t>
      </w:r>
      <w:r w:rsidR="00151E1C">
        <w:rPr>
          <w:lang w:val="en-US"/>
        </w:rPr>
        <w:t xml:space="preserve"> the database </w:t>
      </w:r>
      <w:proofErr w:type="spellStart"/>
      <w:r w:rsidR="00151E1C">
        <w:rPr>
          <w:lang w:val="en-US"/>
        </w:rPr>
        <w:t>SpeciesLink</w:t>
      </w:r>
      <w:proofErr w:type="spellEnd"/>
      <w:r w:rsidR="00151E1C">
        <w:rPr>
          <w:lang w:val="en-US"/>
        </w:rPr>
        <w:t xml:space="preserve"> (</w:t>
      </w:r>
      <w:hyperlink r:id="rId4" w:history="1">
        <w:r w:rsidR="00160854" w:rsidRPr="0087664F">
          <w:rPr>
            <w:rStyle w:val="Hyperlink"/>
            <w:lang w:val="en-US"/>
          </w:rPr>
          <w:t>https://specieslink.net/search/map/col/8</w:t>
        </w:r>
      </w:hyperlink>
      <w:r w:rsidR="00160854">
        <w:rPr>
          <w:lang w:val="en-US"/>
        </w:rPr>
        <w:t>).</w:t>
      </w:r>
    </w:p>
    <w:p w14:paraId="27A405A4" w14:textId="44FC2C96" w:rsidR="00FF4AAF" w:rsidRDefault="00160854">
      <w:pPr>
        <w:rPr>
          <w:lang w:val="en-US"/>
        </w:rPr>
      </w:pPr>
      <w:r w:rsidRPr="00160854">
        <w:rPr>
          <w:lang w:val="en-US"/>
        </w:rPr>
        <w:t xml:space="preserve">Information for </w:t>
      </w:r>
      <w:r w:rsidRPr="00160854">
        <w:rPr>
          <w:i/>
          <w:iCs/>
          <w:lang w:val="en-US"/>
        </w:rPr>
        <w:t xml:space="preserve">Corymbia </w:t>
      </w:r>
      <w:proofErr w:type="spellStart"/>
      <w:r w:rsidRPr="00160854">
        <w:rPr>
          <w:i/>
          <w:iCs/>
          <w:lang w:val="en-US"/>
        </w:rPr>
        <w:t>henryi</w:t>
      </w:r>
      <w:proofErr w:type="spellEnd"/>
      <w:r w:rsidRPr="00160854">
        <w:rPr>
          <w:lang w:val="en-US"/>
        </w:rPr>
        <w:t xml:space="preserve"> w</w:t>
      </w:r>
      <w:r>
        <w:rPr>
          <w:lang w:val="en-US"/>
        </w:rPr>
        <w:t>as</w:t>
      </w:r>
      <w:r w:rsidRPr="00160854">
        <w:rPr>
          <w:lang w:val="en-US"/>
        </w:rPr>
        <w:t xml:space="preserve"> obt</w:t>
      </w:r>
      <w:r w:rsidR="00167887">
        <w:rPr>
          <w:lang w:val="en-US"/>
        </w:rPr>
        <w:t xml:space="preserve">ained at </w:t>
      </w:r>
      <w:hyperlink r:id="rId5" w:history="1">
        <w:r w:rsidR="00FF4AAF" w:rsidRPr="0087664F">
          <w:rPr>
            <w:rStyle w:val="Hyperlink"/>
            <w:lang w:val="en-US"/>
          </w:rPr>
          <w:t>https://reflora.jbrj.gov.br/reflora/listaBrasil/ConsultaPublicaUC/BemVindoConsultaPublicaConsultar.do?invalidatePageControlCounter=1&amp;idsFilhosAlgas=&amp;idsFilhosFungos=&amp;lingua=&amp;grupo=5&amp;genero=Corymbia&amp;autor=&amp;nomeVernaculo=&amp;nomeCompleto=&amp;formaVida=null&amp;substrato=null&amp;ocorreBrasil=QUALQUER&amp;ocorrencia=OCORRE&amp;endemismo=TODOS&amp;origem=TODOS&amp;regiao=QUALQUER&amp;estado=QUALQUER&amp;ilhaOceanica=32767&amp;domFitogeograficos=QUALQUER&amp;bacia=QUALQUER&amp;vegetacao=TODOS&amp;mostrarAte=SUBESP_VAR&amp;opcoesBusca=TODOS_OS_NOMES&amp;loginUsuario=Visitante&amp;senhaUsuario=&amp;contexto=consulta-publica</w:t>
        </w:r>
      </w:hyperlink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612"/>
        <w:gridCol w:w="565"/>
      </w:tblGrid>
      <w:tr w:rsidR="00D10CFC" w:rsidRPr="00D10CFC" w14:paraId="7E4D079D" w14:textId="77777777" w:rsidTr="006830C7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2BB02C" w14:textId="04B8DC2C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Plant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Myrtace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Eucalyptus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camaldulensis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proofErr w:type="gramStart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Dehnh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proofErr w:type="gram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De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Guimarães, R.F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HRCB 79035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Coleta: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J.Cornachioni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s.n. </w:t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27/06/1961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Rio Claro, São Paulo, Brasil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2.4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7.56000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1773 WGS84]</w:t>
            </w:r>
            <w:hyperlink r:id="rId6" w:tgtFrame="map" w:tooltip="Veja esse ponto no mapa (Experimental)" w:history="1">
              <w:r w:rsidRPr="00D10CFC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D10CFC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524652A5" wp14:editId="143307A4">
                    <wp:extent cx="95250" cy="95250"/>
                    <wp:effectExtent l="0" t="0" r="0" b="0"/>
                    <wp:docPr id="845430835" name="Imagem 4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Notas: C. Linha - L. 61 p. 3 - Lado B; Prancha no. 593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128A36" w14:textId="77777777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0EFBD655" w14:textId="0ABF99FB" w:rsidR="003F7503" w:rsidRPr="003F7503" w:rsidRDefault="003F7503">
      <w:pPr>
        <w:rPr>
          <w:b/>
          <w:bCs/>
        </w:rPr>
      </w:pPr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651"/>
        <w:gridCol w:w="526"/>
      </w:tblGrid>
      <w:tr w:rsidR="009335D1" w:rsidRPr="009335D1" w14:paraId="7CBEBB66" w14:textId="77777777" w:rsidTr="006830C7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2D542F" w14:textId="6EDDC5A2" w:rsidR="009335D1" w:rsidRPr="009335D1" w:rsidRDefault="009335D1" w:rsidP="009335D1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r w:rsidRPr="009335D1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  <w:lang w:val="en-US"/>
              </w:rPr>
              <w:t>Plantae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  <w:lang w:val="en-US"/>
              </w:rPr>
              <w:t>Myrtaceae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br/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  <w:lang w:val="en-US"/>
              </w:rPr>
              <w:t>Eucalyptus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  <w:lang w:val="en-US"/>
              </w:rPr>
              <w:t>dunnii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</w:t>
            </w:r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  <w:lang w:val="en-US"/>
              </w:rPr>
              <w:t>Maiden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.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Det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Guimarães, R.F.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HRCB 36958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Coleta: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J.Cornachioni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s.n. </w:t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27/06/1961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Rio Claro, São Paulo, Brasil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2.41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7.560001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1773 WGS84]</w:t>
            </w:r>
            <w:hyperlink r:id="rId8" w:tgtFrame="map" w:tooltip="Veja esse ponto no mapa (Experimental)" w:history="1">
              <w:r w:rsidRPr="009335D1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9335D1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36CFA7B4" wp14:editId="4232702C">
                    <wp:extent cx="95250" cy="95250"/>
                    <wp:effectExtent l="0" t="0" r="0" b="0"/>
                    <wp:docPr id="793886312" name="Imagem 3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Notas: C. Linha - L. 38 - Lado B. Prancha no. 540; (Fonte: EUCLID, 2023)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0396D8" w14:textId="77777777" w:rsidR="009335D1" w:rsidRPr="009335D1" w:rsidRDefault="009335D1" w:rsidP="009335D1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6CC0A801" w14:textId="275D1CAA" w:rsidR="00F96B60" w:rsidRDefault="00F96B60">
      <w:pPr>
        <w:rPr>
          <w:b/>
          <w:bCs/>
        </w:rPr>
      </w:pPr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771"/>
        <w:gridCol w:w="406"/>
      </w:tblGrid>
      <w:tr w:rsidR="009335D1" w:rsidRPr="009335D1" w14:paraId="72E901A2" w14:textId="77777777" w:rsidTr="002C2911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9C7225" w14:textId="7204183F" w:rsidR="009335D1" w:rsidRPr="009335D1" w:rsidRDefault="009335D1" w:rsidP="009335D1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proofErr w:type="spellStart"/>
            <w:r w:rsidRPr="009335D1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lastRenderedPageBreak/>
              <w:t>Plantae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Myrtaceae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Eucalyptus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exserta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proofErr w:type="gramStart"/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F.Muell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.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proofErr w:type="gram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Det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Cavalcanti, G.R.A.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HRCB 1416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Coleta: Cavalcanti, G.R.A. s.n. </w:t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08/1954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Rio Claro, São Paulo, Brasil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2.41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7.560001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1773 WGS84]</w:t>
            </w:r>
            <w:hyperlink r:id="rId9" w:tgtFrame="map" w:tooltip="Veja esse ponto no mapa (Experimental)" w:history="1">
              <w:r w:rsidRPr="009335D1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9335D1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26DD59C7" wp14:editId="749422B3">
                    <wp:extent cx="95250" cy="95250"/>
                    <wp:effectExtent l="0" t="0" r="0" b="0"/>
                    <wp:docPr id="1043773925" name="Imagem 28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 xml:space="preserve">Notas: Coleção nova, folha não muito típica; 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Ex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 xml:space="preserve"> 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Herbario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 xml:space="preserve"> FEPASA no. 173; (Fonte: EUCLID, 2023)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D3D6EC" w14:textId="77777777" w:rsidR="009335D1" w:rsidRPr="009335D1" w:rsidRDefault="009335D1" w:rsidP="009335D1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5021D0FC" w14:textId="4B8E0098" w:rsidR="00F96B60" w:rsidRDefault="00F96B60">
      <w:pPr>
        <w:rPr>
          <w:b/>
          <w:bCs/>
        </w:rPr>
      </w:pPr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725"/>
        <w:gridCol w:w="452"/>
      </w:tblGrid>
      <w:tr w:rsidR="009335D1" w:rsidRPr="009335D1" w14:paraId="0270F2E4" w14:textId="77777777" w:rsidTr="002C2911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1F1C2E" w14:textId="701B836E" w:rsidR="009335D1" w:rsidRPr="009335D1" w:rsidRDefault="009335D1" w:rsidP="009335D1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r w:rsidRPr="009335D1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  <w:lang w:val="en-US"/>
              </w:rPr>
              <w:t>Plantae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  <w:lang w:val="en-US"/>
              </w:rPr>
              <w:t>Myrtaceae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br/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  <w:lang w:val="en-US"/>
              </w:rPr>
              <w:t>Eucalyptus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</w:t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  <w:lang w:val="en-US"/>
              </w:rPr>
              <w:t>globulus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9335D1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  <w:lang w:val="en-US"/>
              </w:rPr>
              <w:t>subsp.maidenii</w:t>
            </w:r>
            <w:proofErr w:type="spellEnd"/>
            <w:proofErr w:type="gram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</w:t>
            </w:r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Start"/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  <w:lang w:val="en-US"/>
              </w:rPr>
              <w:t>F.Muell</w:t>
            </w:r>
            <w:proofErr w:type="spellEnd"/>
            <w:proofErr w:type="gramEnd"/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  <w:lang w:val="en-US"/>
              </w:rPr>
              <w:t xml:space="preserve">.) 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  <w:lang w:val="en-US"/>
              </w:rPr>
              <w:t>J.</w:t>
            </w:r>
            <w:proofErr w:type="gramStart"/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  <w:lang w:val="en-US"/>
              </w:rPr>
              <w:t>B.Kirkp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  <w:lang w:val="en-US"/>
              </w:rPr>
              <w:t>.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.</w:t>
            </w:r>
            <w:proofErr w:type="gram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Det: Silva, G. R. </w:t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  <w:lang w:val="en-US"/>
              </w:rPr>
              <w:t>10/04/2023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br/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  <w:lang w:val="en-US"/>
              </w:rPr>
              <w:t>HRCB 37049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Coleta: </w:t>
            </w:r>
            <w:proofErr w:type="spellStart"/>
            <w:proofErr w:type="gram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J.Cornachioni</w:t>
            </w:r>
            <w:proofErr w:type="spellEnd"/>
            <w:proofErr w:type="gram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s.n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. </w:t>
            </w:r>
            <w:r w:rsidRPr="009335D1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  <w:lang w:val="en-US"/>
              </w:rPr>
              <w:t>03/08/1961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t>.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  <w:lang w:val="en-US"/>
              </w:rPr>
              <w:br/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Rio Claro, São Paulo, Brasil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2.41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7.560001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1773 WGS84]</w:t>
            </w:r>
            <w:hyperlink r:id="rId10" w:tgtFrame="map" w:tooltip="Veja esse ponto no mapa (Experimental)" w:history="1">
              <w:r w:rsidRPr="009335D1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9335D1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050DEBE6" wp14:editId="3D43E100">
                    <wp:extent cx="95250" cy="95250"/>
                    <wp:effectExtent l="0" t="0" r="0" b="0"/>
                    <wp:docPr id="96078401" name="Imagem 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 xml:space="preserve">Notas: Terreiro em frente 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a</w:t>
            </w:r>
            <w:proofErr w:type="spellEnd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 xml:space="preserve"> casa da sede; Prancha no. 491; (Fonte: EUCLID, 2023)</w:t>
            </w:r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9335D1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88C16A" w14:textId="77777777" w:rsidR="009335D1" w:rsidRPr="009335D1" w:rsidRDefault="009335D1" w:rsidP="009335D1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7D931774" w14:textId="43FF80E2" w:rsidR="00D10CFC" w:rsidRDefault="00D10CFC">
      <w:pPr>
        <w:rPr>
          <w:b/>
          <w:bCs/>
        </w:rPr>
      </w:pPr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833"/>
        <w:gridCol w:w="344"/>
      </w:tblGrid>
      <w:tr w:rsidR="00D10CFC" w:rsidRPr="00D10CFC" w14:paraId="051E981E" w14:textId="77777777" w:rsidTr="002C2911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C65588" w14:textId="235ACBBA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Plant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Myrtace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Eucalyptus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grandis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proofErr w:type="gramStart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W.Hill</w:t>
            </w:r>
            <w:proofErr w:type="spellEnd"/>
            <w:proofErr w:type="gram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De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Cavalcanti, G.R.A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HRCB 36994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Coleta: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J.Cornachioni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s.n. </w:t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18/10/1960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Rio Claro, São Paulo, Brasil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2.4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7.56000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1773 WGS84]</w:t>
            </w:r>
            <w:hyperlink r:id="rId11" w:tgtFrame="map" w:tooltip="Veja esse ponto no mapa (Experimental)" w:history="1">
              <w:r w:rsidRPr="00D10CFC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D10CFC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4D5E362C" wp14:editId="642966D4">
                    <wp:extent cx="95250" cy="95250"/>
                    <wp:effectExtent l="0" t="0" r="0" b="0"/>
                    <wp:docPr id="1779452625" name="Imagem 4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Notas: Árvore marcada no. 1829; Diâmetro 58 cm; Casca lisa em toda arvore; Prancha no. 394; (Fonte: EUCLID, 2023)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CC3BCB" w14:textId="77777777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36986979" w14:textId="10EA2E3A" w:rsidR="00D10CFC" w:rsidRDefault="00D10CFC">
      <w:pPr>
        <w:rPr>
          <w:b/>
          <w:bCs/>
        </w:rPr>
      </w:pPr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612"/>
        <w:gridCol w:w="565"/>
      </w:tblGrid>
      <w:tr w:rsidR="00D10CFC" w:rsidRPr="00D10CFC" w14:paraId="5994C8EE" w14:textId="77777777" w:rsidTr="002C2911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24767B" w14:textId="0A6BE888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br/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Plant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Myrtace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Eucalyptus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pellita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 xml:space="preserve">F. </w:t>
            </w:r>
            <w:proofErr w:type="spellStart"/>
            <w:proofErr w:type="gramStart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Muell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proofErr w:type="gram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De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Cavalcanti, G.R.A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HRCB 79062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Coleta: Cavalcanti, G.R.A. s.n. </w:t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07/1960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Rio Claro, São Paulo, Brasil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2.4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7.56000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1773 WGS84]</w:t>
            </w:r>
            <w:hyperlink r:id="rId12" w:tgtFrame="map" w:tooltip="Veja esse ponto no mapa (Experimental)" w:history="1">
              <w:r w:rsidRPr="00D10CFC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D10CFC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62C96D2B" wp14:editId="0D6F85C7">
                    <wp:extent cx="95250" cy="95250"/>
                    <wp:effectExtent l="0" t="0" r="0" b="0"/>
                    <wp:docPr id="284464412" name="Imagem 4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0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Notas: Prancha no. 73/627; (Fonte: EUCLID, 2023)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E1F585" w14:textId="77777777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5169F617" w14:textId="147BF647" w:rsidR="00D10CFC" w:rsidRDefault="00D10CFC">
      <w:pPr>
        <w:rPr>
          <w:b/>
          <w:bCs/>
        </w:rPr>
      </w:pPr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800"/>
        <w:gridCol w:w="377"/>
      </w:tblGrid>
      <w:tr w:rsidR="00D10CFC" w:rsidRPr="00D10CFC" w14:paraId="09DE45E7" w14:textId="77777777" w:rsidTr="002C2911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98C56D" w14:textId="5B4ED5E3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Plant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Myrtace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Eucalyptus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resinifera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proofErr w:type="gramStart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Sm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proofErr w:type="gram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De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Cavalcanti, G.R.A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HRCB 37165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Coleta: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J.Cornachioni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s.n. </w:t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10/12/1960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Rio Claro, São Paulo, Brasil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2.4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7.56000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1773 WGS84]</w:t>
            </w:r>
            <w:hyperlink r:id="rId13" w:tgtFrame="map" w:tooltip="Veja esse ponto no mapa (Experimental)" w:history="1">
              <w:r w:rsidRPr="00D10CFC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D10CFC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7C274762" wp14:editId="7DC074D4">
                    <wp:extent cx="95250" cy="95250"/>
                    <wp:effectExtent l="0" t="0" r="0" b="0"/>
                    <wp:docPr id="1415442977" name="Imagem 5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 xml:space="preserve">Notas: Árvore marcada no. 1803; 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Seedling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; Folhas jovens típicas; Prancha no. 451; (Fonte: EUCLID, 2023)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DAD304" w14:textId="77777777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3B99E9C5" w14:textId="5C222BC6" w:rsidR="00D10CFC" w:rsidRDefault="00D10CFC">
      <w:pPr>
        <w:rPr>
          <w:b/>
          <w:bCs/>
        </w:rPr>
      </w:pPr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740"/>
        <w:gridCol w:w="437"/>
      </w:tblGrid>
      <w:tr w:rsidR="00D10CFC" w:rsidRPr="00D10CFC" w14:paraId="04575CB3" w14:textId="77777777" w:rsidTr="002C2911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A16690" w14:textId="43D3B90F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lastRenderedPageBreak/>
              <w:t>Plant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Myrtaceae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Eucalyptus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saligna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proofErr w:type="gramStart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Sm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proofErr w:type="gram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De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Cavalcanti, G.R.A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HRCB 1442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Coleta: Cavalcanti, G.R.A. s.n. </w:t>
            </w:r>
            <w:r w:rsidRPr="00D10CFC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08/1960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.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Rio Claro, São Paulo, Brasil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2.4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7.560001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1773 WGS84]</w:t>
            </w:r>
            <w:hyperlink r:id="rId14" w:tgtFrame="map" w:tooltip="Veja esse ponto no mapa (Experimental)" w:history="1">
              <w:r w:rsidRPr="00D10CFC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D10CFC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659088EB" wp14:editId="34A89E75">
                    <wp:extent cx="95250" cy="95250"/>
                    <wp:effectExtent l="0" t="0" r="0" b="0"/>
                    <wp:docPr id="1471526942" name="Imagem 5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 xml:space="preserve">Notas: Árvore marcada no. 1151; 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Ex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 xml:space="preserve"> 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Herbario</w:t>
            </w:r>
            <w:proofErr w:type="spellEnd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 xml:space="preserve"> FEPASA no. 608/60; (Fonte: EUCLID, 2023)</w:t>
            </w:r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D10CFC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E8782E" w14:textId="77777777" w:rsidR="00D10CFC" w:rsidRPr="00D10CFC" w:rsidRDefault="00D10CFC" w:rsidP="00D10CFC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7F77F954" w14:textId="210CBD1A" w:rsidR="00D10CFC" w:rsidRDefault="00D10CFC">
      <w:pPr>
        <w:rPr>
          <w:b/>
          <w:bCs/>
        </w:rPr>
      </w:pPr>
    </w:p>
    <w:tbl>
      <w:tblPr>
        <w:tblW w:w="21177" w:type="dxa"/>
        <w:tblCellSpacing w:w="1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0603"/>
        <w:gridCol w:w="574"/>
      </w:tblGrid>
      <w:tr w:rsidR="00F80B1F" w:rsidRPr="00F80B1F" w14:paraId="6910A083" w14:textId="77777777" w:rsidTr="002C2911">
        <w:trPr>
          <w:tblCellSpacing w:w="15" w:type="dxa"/>
        </w:trPr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27FD56" w14:textId="5F46CB12" w:rsidR="00F80B1F" w:rsidRPr="00F80B1F" w:rsidRDefault="00F80B1F" w:rsidP="00F80B1F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  <w:proofErr w:type="spellStart"/>
            <w:r w:rsidRPr="00F80B1F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Plantae</w:t>
            </w:r>
            <w:proofErr w:type="spellEnd"/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F80B1F">
              <w:rPr>
                <w:rFonts w:ascii="Roboto Condensed" w:eastAsia="Times New Roman" w:hAnsi="Roboto Condensed" w:cs="Times New Roman"/>
                <w:b/>
                <w:bCs/>
                <w:smallCaps/>
                <w:color w:val="800000"/>
                <w:sz w:val="21"/>
                <w:szCs w:val="21"/>
              </w:rPr>
              <w:t>Myrtaceae</w:t>
            </w:r>
            <w:proofErr w:type="spellEnd"/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F80B1F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Eucalyptus</w:t>
            </w:r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F80B1F">
              <w:rPr>
                <w:rFonts w:ascii="Roboto Condensed" w:eastAsia="Times New Roman" w:hAnsi="Roboto Condensed" w:cs="Times New Roman"/>
                <w:b/>
                <w:bCs/>
                <w:i/>
                <w:iCs/>
                <w:color w:val="008800"/>
                <w:sz w:val="21"/>
                <w:szCs w:val="21"/>
              </w:rPr>
              <w:t>urophylla</w:t>
            </w:r>
            <w:proofErr w:type="spellEnd"/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</w:t>
            </w:r>
            <w:proofErr w:type="spellStart"/>
            <w:r w:rsidRPr="00F80B1F">
              <w:rPr>
                <w:rFonts w:ascii="Roboto Condensed" w:eastAsia="Times New Roman" w:hAnsi="Roboto Condensed" w:cs="Times New Roman"/>
                <w:color w:val="000000"/>
                <w:sz w:val="21"/>
                <w:szCs w:val="21"/>
              </w:rPr>
              <w:t>S.T.Blake</w:t>
            </w:r>
            <w:proofErr w:type="spellEnd"/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r w:rsidRPr="00F80B1F">
              <w:rPr>
                <w:rFonts w:ascii="Roboto Condensed" w:eastAsia="Times New Roman" w:hAnsi="Roboto Condensed" w:cs="Times New Roman"/>
                <w:b/>
                <w:bCs/>
                <w:color w:val="000000"/>
                <w:sz w:val="21"/>
                <w:szCs w:val="21"/>
              </w:rPr>
              <w:t>HRCB 80898</w:t>
            </w:r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 Coleta: Flores, T.B. 111</w:t>
            </w:r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</w:r>
            <w:proofErr w:type="spellStart"/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Loc</w:t>
            </w:r>
            <w:proofErr w:type="spellEnd"/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: Itatinga, São Paulo, Brasil</w:t>
            </w:r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Coord. munic.: [</w:t>
            </w:r>
            <w:proofErr w:type="spellStart"/>
            <w:r w:rsidRPr="00F80B1F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at</w:t>
            </w:r>
            <w:proofErr w:type="spellEnd"/>
            <w:r w:rsidRPr="00F80B1F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23.1 </w:t>
            </w:r>
            <w:proofErr w:type="spellStart"/>
            <w:r w:rsidRPr="00F80B1F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long</w:t>
            </w:r>
            <w:proofErr w:type="spellEnd"/>
            <w:r w:rsidRPr="00F80B1F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-48.610001 </w:t>
            </w:r>
            <w:proofErr w:type="spellStart"/>
            <w:r w:rsidRPr="00F80B1F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err</w:t>
            </w:r>
            <w:proofErr w:type="spellEnd"/>
            <w:r w:rsidRPr="00F80B1F">
              <w:rPr>
                <w:rFonts w:ascii="Roboto Condensed" w:eastAsia="Times New Roman" w:hAnsi="Roboto Condensed" w:cs="Times New Roman"/>
                <w:i/>
                <w:iCs/>
                <w:color w:val="444444"/>
                <w:sz w:val="21"/>
                <w:szCs w:val="21"/>
              </w:rPr>
              <w:t>: </w:t>
            </w:r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±28219 WGS84]</w:t>
            </w:r>
            <w:hyperlink r:id="rId15" w:tgtFrame="map" w:tooltip="Veja esse ponto no mapa (Experimental)" w:history="1">
              <w:r w:rsidRPr="00F80B1F">
                <w:rPr>
                  <w:rFonts w:ascii="Roboto Condensed" w:eastAsia="Times New Roman" w:hAnsi="Roboto Condensed" w:cs="Times New Roman"/>
                  <w:color w:val="006400"/>
                  <w:sz w:val="21"/>
                  <w:szCs w:val="21"/>
                  <w:u w:val="single"/>
                </w:rPr>
                <w:t> </w:t>
              </w:r>
              <w:r w:rsidRPr="00F80B1F">
                <w:rPr>
                  <w:rFonts w:ascii="Roboto Condensed" w:eastAsia="Times New Roman" w:hAnsi="Roboto Condensed" w:cs="Times New Roman"/>
                  <w:noProof/>
                  <w:color w:val="006400"/>
                  <w:sz w:val="21"/>
                  <w:szCs w:val="21"/>
                  <w:u w:val="single"/>
                  <w:lang w:val="en-US"/>
                </w:rPr>
                <w:drawing>
                  <wp:inline distT="0" distB="0" distL="0" distR="0" wp14:anchorId="5027FA88" wp14:editId="24A81553">
                    <wp:extent cx="95250" cy="95250"/>
                    <wp:effectExtent l="0" t="0" r="0" b="0"/>
                    <wp:docPr id="56339202" name="Imagem 58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2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" cy="95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br/>
              <w:t>Base do registro: </w:t>
            </w:r>
            <w:proofErr w:type="spellStart"/>
            <w:r w:rsidRPr="00F80B1F"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  <w:t>PreservedSpecimen</w:t>
            </w:r>
            <w:proofErr w:type="spellEnd"/>
          </w:p>
        </w:tc>
        <w:tc>
          <w:tcPr>
            <w:tcW w:w="0" w:type="auto"/>
            <w:shd w:val="clear" w:color="auto" w:fill="FBF9F7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2EA8DB" w14:textId="77777777" w:rsidR="00F80B1F" w:rsidRPr="00F80B1F" w:rsidRDefault="00F80B1F" w:rsidP="00F80B1F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444444"/>
                <w:sz w:val="21"/>
                <w:szCs w:val="21"/>
              </w:rPr>
            </w:pPr>
          </w:p>
        </w:tc>
      </w:tr>
    </w:tbl>
    <w:p w14:paraId="461C9940" w14:textId="2EEEE837" w:rsidR="00F80B1F" w:rsidRPr="00F605BE" w:rsidRDefault="00F80B1F">
      <w:pPr>
        <w:rPr>
          <w:rFonts w:cstheme="minorHAnsi"/>
          <w:i/>
          <w:iCs/>
          <w:color w:val="000000" w:themeColor="text1"/>
          <w:sz w:val="24"/>
          <w:szCs w:val="24"/>
        </w:rPr>
      </w:pPr>
    </w:p>
    <w:tbl>
      <w:tblPr>
        <w:tblW w:w="5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7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68"/>
      </w:tblGrid>
      <w:tr w:rsidR="00495734" w:rsidRPr="00495734" w14:paraId="0C9D5A08" w14:textId="77777777" w:rsidTr="002176F8">
        <w:tc>
          <w:tcPr>
            <w:tcW w:w="0" w:type="auto"/>
            <w:tcMar>
              <w:top w:w="7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6D433D80" w14:textId="77777777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color w:val="008000"/>
                <w:sz w:val="24"/>
                <w:szCs w:val="24"/>
                <w:lang w:val="en-US"/>
              </w:rPr>
            </w:pPr>
            <w:r w:rsidRPr="00495734">
              <w:rPr>
                <w:rFonts w:ascii="Arial" w:eastAsia="Times New Roman" w:hAnsi="Arial" w:cs="Arial"/>
                <w:i/>
                <w:iCs/>
                <w:color w:val="008000"/>
                <w:sz w:val="24"/>
                <w:szCs w:val="24"/>
                <w:lang w:val="en-US"/>
              </w:rPr>
              <w:t xml:space="preserve">Corymbia </w:t>
            </w:r>
            <w:proofErr w:type="spellStart"/>
            <w:r w:rsidRPr="00495734">
              <w:rPr>
                <w:rFonts w:ascii="Arial" w:eastAsia="Times New Roman" w:hAnsi="Arial" w:cs="Arial"/>
                <w:i/>
                <w:iCs/>
                <w:color w:val="008000"/>
                <w:sz w:val="24"/>
                <w:szCs w:val="24"/>
                <w:lang w:val="en-US"/>
              </w:rPr>
              <w:t>henryi</w:t>
            </w:r>
            <w:proofErr w:type="spellEnd"/>
          </w:p>
          <w:p w14:paraId="479B5049" w14:textId="77777777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</w:pPr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> (</w:t>
            </w:r>
            <w:proofErr w:type="spellStart"/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>S.</w:t>
            </w:r>
            <w:proofErr w:type="gramStart"/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>T.Blake</w:t>
            </w:r>
            <w:proofErr w:type="spellEnd"/>
            <w:proofErr w:type="gramEnd"/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>K.</w:t>
            </w:r>
            <w:proofErr w:type="gramStart"/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>D.Hill</w:t>
            </w:r>
            <w:proofErr w:type="spellEnd"/>
            <w:proofErr w:type="gramEnd"/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 xml:space="preserve"> &amp; </w:t>
            </w:r>
            <w:proofErr w:type="spellStart"/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>L.A.</w:t>
            </w:r>
            <w:proofErr w:type="gramStart"/>
            <w:r w:rsidRPr="00495734">
              <w:rPr>
                <w:rFonts w:ascii="Arial" w:eastAsia="Times New Roman" w:hAnsi="Arial" w:cs="Arial"/>
                <w:color w:val="001100"/>
                <w:sz w:val="24"/>
                <w:szCs w:val="24"/>
                <w:lang w:val="en-US"/>
              </w:rPr>
              <w:t>S.Johnson</w:t>
            </w:r>
            <w:proofErr w:type="spellEnd"/>
            <w:proofErr w:type="gramEnd"/>
          </w:p>
          <w:p w14:paraId="2C63D2DE" w14:textId="3DE5143E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color w:val="386134"/>
                <w:sz w:val="24"/>
                <w:szCs w:val="24"/>
                <w:lang w:val="en-US"/>
              </w:rPr>
            </w:pPr>
          </w:p>
        </w:tc>
      </w:tr>
      <w:tr w:rsidR="00495734" w:rsidRPr="00495734" w14:paraId="48BE8988" w14:textId="77777777" w:rsidTr="002176F8">
        <w:tc>
          <w:tcPr>
            <w:tcW w:w="0" w:type="auto"/>
            <w:vAlign w:val="center"/>
            <w:hideMark/>
          </w:tcPr>
          <w:p w14:paraId="0D6076E9" w14:textId="77777777" w:rsidR="00495734" w:rsidRPr="00495734" w:rsidRDefault="00495734" w:rsidP="004957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5734" w:rsidRPr="00495734" w14:paraId="59E6DE5F" w14:textId="77777777" w:rsidTr="002176F8">
        <w:tc>
          <w:tcPr>
            <w:tcW w:w="0" w:type="auto"/>
            <w:tcMar>
              <w:top w:w="0" w:type="dxa"/>
              <w:left w:w="75" w:type="dxa"/>
              <w:bottom w:w="15" w:type="dxa"/>
              <w:right w:w="75" w:type="dxa"/>
            </w:tcMar>
            <w:hideMark/>
          </w:tcPr>
          <w:tbl>
            <w:tblPr>
              <w:tblW w:w="4139" w:type="dxa"/>
              <w:tblCellMar>
                <w:top w:w="7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139"/>
            </w:tblGrid>
            <w:tr w:rsidR="00495734" w:rsidRPr="00495734" w14:paraId="21125931" w14:textId="77777777" w:rsidTr="00F605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75" w:type="dxa"/>
                    <w:left w:w="75" w:type="dxa"/>
                    <w:bottom w:w="45" w:type="dxa"/>
                    <w:right w:w="75" w:type="dxa"/>
                  </w:tcMar>
                  <w:vAlign w:val="center"/>
                  <w:hideMark/>
                </w:tcPr>
                <w:p w14:paraId="1C53D630" w14:textId="7C62BED0" w:rsidR="00495734" w:rsidRPr="00495734" w:rsidRDefault="00495734" w:rsidP="004957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8000"/>
                      <w:sz w:val="24"/>
                      <w:szCs w:val="24"/>
                    </w:rPr>
                  </w:pP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begin"/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</w:rPr>
                    <w:instrText>HYPERLINK "javascript:void(0);"</w:instrText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separate"/>
                  </w:r>
                  <w:r w:rsidRPr="00495734">
                    <w:rPr>
                      <w:rFonts w:ascii="Arial" w:eastAsia="Times New Roman" w:hAnsi="Arial" w:cs="Arial"/>
                      <w:color w:val="008000"/>
                      <w:sz w:val="24"/>
                      <w:szCs w:val="24"/>
                    </w:rPr>
                    <w:t> </w:t>
                  </w:r>
                  <w:proofErr w:type="spellStart"/>
                  <w:r w:rsidRPr="00495734">
                    <w:rPr>
                      <w:rFonts w:ascii="Arial" w:eastAsia="Times New Roman" w:hAnsi="Arial" w:cs="Arial"/>
                      <w:color w:val="008000"/>
                      <w:sz w:val="24"/>
                      <w:szCs w:val="24"/>
                    </w:rPr>
                    <w:t>Myrtaceae</w:t>
                  </w:r>
                  <w:proofErr w:type="spellEnd"/>
                </w:p>
                <w:p w14:paraId="574CA9BB" w14:textId="77777777" w:rsidR="00495734" w:rsidRPr="00495734" w:rsidRDefault="00495734" w:rsidP="004957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</w:pPr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 </w:t>
                  </w:r>
                  <w:proofErr w:type="spellStart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Juss</w:t>
                  </w:r>
                  <w:proofErr w:type="spellEnd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.</w:t>
                  </w:r>
                </w:p>
                <w:p w14:paraId="46E4DCA7" w14:textId="2DB03E78" w:rsidR="00495734" w:rsidRPr="00495734" w:rsidRDefault="00495734" w:rsidP="004957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8000"/>
                      <w:sz w:val="24"/>
                      <w:szCs w:val="24"/>
                    </w:rPr>
                  </w:pP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end"/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begin"/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</w:rPr>
                    <w:instrText>HYPERLINK "javascript:void(0);"</w:instrText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separate"/>
                  </w:r>
                  <w:r w:rsidRPr="00495734">
                    <w:rPr>
                      <w:rFonts w:ascii="Arial" w:eastAsia="Times New Roman" w:hAnsi="Arial" w:cs="Arial"/>
                      <w:color w:val="008000"/>
                      <w:sz w:val="24"/>
                      <w:szCs w:val="24"/>
                    </w:rPr>
                    <w:t> </w:t>
                  </w:r>
                  <w:r w:rsidRPr="00495734">
                    <w:rPr>
                      <w:rFonts w:ascii="Arial" w:eastAsia="Times New Roman" w:hAnsi="Arial" w:cs="Arial"/>
                      <w:i/>
                      <w:iCs/>
                      <w:color w:val="008000"/>
                      <w:sz w:val="24"/>
                      <w:szCs w:val="24"/>
                    </w:rPr>
                    <w:t>Corymbia</w:t>
                  </w:r>
                </w:p>
                <w:p w14:paraId="54F1BC9F" w14:textId="77777777" w:rsidR="00495734" w:rsidRPr="00495734" w:rsidRDefault="00495734" w:rsidP="004957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</w:pPr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 </w:t>
                  </w:r>
                  <w:proofErr w:type="spellStart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K.</w:t>
                  </w:r>
                  <w:proofErr w:type="gramStart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D.Hill</w:t>
                  </w:r>
                  <w:proofErr w:type="spellEnd"/>
                  <w:proofErr w:type="gramEnd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 xml:space="preserve"> &amp; </w:t>
                  </w:r>
                  <w:proofErr w:type="spellStart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L.A.</w:t>
                  </w:r>
                  <w:proofErr w:type="gramStart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S.Johnson</w:t>
                  </w:r>
                  <w:proofErr w:type="spellEnd"/>
                  <w:proofErr w:type="gramEnd"/>
                </w:p>
                <w:p w14:paraId="529F5F27" w14:textId="524FBBEE" w:rsidR="00495734" w:rsidRPr="00495734" w:rsidRDefault="00495734" w:rsidP="004957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88CC"/>
                      <w:sz w:val="24"/>
                      <w:szCs w:val="24"/>
                    </w:rPr>
                  </w:pP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end"/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begin"/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</w:rPr>
                    <w:instrText>HYPERLINK "javascript:void(0);"</w:instrText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separate"/>
                  </w:r>
                </w:p>
                <w:p w14:paraId="4712389A" w14:textId="77777777" w:rsidR="00495734" w:rsidRPr="00495734" w:rsidRDefault="00495734" w:rsidP="004957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</w:rPr>
                  </w:pP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end"/>
                  </w:r>
                </w:p>
              </w:tc>
            </w:tr>
          </w:tbl>
          <w:p w14:paraId="57F48032" w14:textId="77777777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color w:val="064C05"/>
                <w:sz w:val="24"/>
                <w:szCs w:val="24"/>
              </w:rPr>
            </w:pPr>
          </w:p>
        </w:tc>
      </w:tr>
      <w:tr w:rsidR="00495734" w:rsidRPr="00495734" w14:paraId="44FDF637" w14:textId="77777777" w:rsidTr="002176F8">
        <w:tc>
          <w:tcPr>
            <w:tcW w:w="0" w:type="auto"/>
            <w:tcMar>
              <w:top w:w="0" w:type="dxa"/>
              <w:left w:w="75" w:type="dxa"/>
              <w:bottom w:w="15" w:type="dxa"/>
              <w:right w:w="75" w:type="dxa"/>
            </w:tcMar>
            <w:hideMark/>
          </w:tcPr>
          <w:p w14:paraId="08EDC50C" w14:textId="77777777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color w:val="064C05"/>
                <w:sz w:val="24"/>
                <w:szCs w:val="24"/>
              </w:rPr>
            </w:pPr>
            <w:r w:rsidRPr="00495734">
              <w:rPr>
                <w:rFonts w:ascii="Arial" w:eastAsia="Times New Roman" w:hAnsi="Arial" w:cs="Arial"/>
                <w:color w:val="064C05"/>
                <w:sz w:val="24"/>
                <w:szCs w:val="24"/>
              </w:rPr>
              <w:t>Sinônimos Relevantes</w:t>
            </w:r>
          </w:p>
          <w:tbl>
            <w:tblPr>
              <w:tblW w:w="2625" w:type="dxa"/>
              <w:tblCellMar>
                <w:top w:w="7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25"/>
            </w:tblGrid>
            <w:tr w:rsidR="00495734" w:rsidRPr="00495734" w14:paraId="0DDC4994" w14:textId="77777777" w:rsidTr="002C2911">
              <w:tc>
                <w:tcPr>
                  <w:tcW w:w="2625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75" w:type="dxa"/>
                    <w:left w:w="75" w:type="dxa"/>
                    <w:bottom w:w="45" w:type="dxa"/>
                    <w:right w:w="75" w:type="dxa"/>
                  </w:tcMar>
                  <w:vAlign w:val="center"/>
                  <w:hideMark/>
                </w:tcPr>
                <w:p w14:paraId="0C3C9EF5" w14:textId="71AEE612" w:rsidR="00495734" w:rsidRPr="00495734" w:rsidRDefault="00495734" w:rsidP="004957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88CC"/>
                      <w:sz w:val="24"/>
                      <w:szCs w:val="24"/>
                    </w:rPr>
                  </w:pP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begin"/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</w:rPr>
                    <w:instrText>HYPERLINK "javascript:void(0);"</w:instrText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</w: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separate"/>
                  </w:r>
                  <w:r w:rsidRPr="00495734">
                    <w:rPr>
                      <w:rFonts w:ascii="Arial" w:eastAsia="Times New Roman" w:hAnsi="Arial" w:cs="Arial"/>
                      <w:color w:val="0088CC"/>
                      <w:sz w:val="24"/>
                      <w:szCs w:val="24"/>
                    </w:rPr>
                    <w:t> </w:t>
                  </w:r>
                  <w:r w:rsidRPr="00495734">
                    <w:rPr>
                      <w:rFonts w:ascii="Arial" w:eastAsia="Times New Roman" w:hAnsi="Arial" w:cs="Arial"/>
                      <w:i/>
                      <w:iCs/>
                      <w:color w:val="0088CC"/>
                      <w:sz w:val="24"/>
                      <w:szCs w:val="24"/>
                    </w:rPr>
                    <w:t xml:space="preserve">Eucalyptus </w:t>
                  </w:r>
                  <w:proofErr w:type="spellStart"/>
                  <w:r w:rsidRPr="00495734">
                    <w:rPr>
                      <w:rFonts w:ascii="Arial" w:eastAsia="Times New Roman" w:hAnsi="Arial" w:cs="Arial"/>
                      <w:i/>
                      <w:iCs/>
                      <w:color w:val="0088CC"/>
                      <w:sz w:val="24"/>
                      <w:szCs w:val="24"/>
                    </w:rPr>
                    <w:t>henryi</w:t>
                  </w:r>
                  <w:proofErr w:type="spellEnd"/>
                  <w:r w:rsidR="002C2911" w:rsidRPr="00F605BE">
                    <w:rPr>
                      <w:rFonts w:ascii="Arial" w:eastAsia="Times New Roman" w:hAnsi="Arial" w:cs="Arial"/>
                      <w:color w:val="0088CC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S.</w:t>
                  </w:r>
                  <w:proofErr w:type="gramStart"/>
                  <w:r w:rsidRPr="00495734">
                    <w:rPr>
                      <w:rFonts w:ascii="Arial" w:eastAsia="Times New Roman" w:hAnsi="Arial" w:cs="Arial"/>
                      <w:color w:val="001100"/>
                      <w:sz w:val="24"/>
                      <w:szCs w:val="24"/>
                    </w:rPr>
                    <w:t>T.Blake</w:t>
                  </w:r>
                  <w:proofErr w:type="spellEnd"/>
                  <w:proofErr w:type="gramEnd"/>
                </w:p>
                <w:p w14:paraId="0CAAC1DF" w14:textId="77777777" w:rsidR="00495734" w:rsidRPr="00495734" w:rsidRDefault="00495734" w:rsidP="004957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</w:rPr>
                  </w:pPr>
                  <w:r w:rsidRPr="00495734">
                    <w:rPr>
                      <w:rFonts w:ascii="Arial" w:eastAsia="Times New Roman" w:hAnsi="Arial" w:cs="Arial"/>
                      <w:color w:val="386134"/>
                      <w:sz w:val="24"/>
                      <w:szCs w:val="24"/>
                      <w:lang w:val="en-US"/>
                    </w:rPr>
                    <w:fldChar w:fldCharType="end"/>
                  </w:r>
                </w:p>
              </w:tc>
            </w:tr>
          </w:tbl>
          <w:p w14:paraId="56FF63C5" w14:textId="77777777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vanish/>
                <w:color w:val="064C05"/>
                <w:sz w:val="24"/>
                <w:szCs w:val="24"/>
              </w:rPr>
            </w:pPr>
          </w:p>
          <w:tbl>
            <w:tblPr>
              <w:tblW w:w="0" w:type="dxa"/>
              <w:tblCellMar>
                <w:top w:w="7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"/>
            </w:tblGrid>
            <w:tr w:rsidR="00495734" w:rsidRPr="00495734" w14:paraId="7A05F329" w14:textId="77777777">
              <w:tc>
                <w:tcPr>
                  <w:tcW w:w="0" w:type="auto"/>
                  <w:vAlign w:val="center"/>
                  <w:hideMark/>
                </w:tcPr>
                <w:p w14:paraId="1EA34E77" w14:textId="77777777" w:rsidR="00495734" w:rsidRPr="00495734" w:rsidRDefault="00495734" w:rsidP="004957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64C05"/>
                      <w:sz w:val="24"/>
                      <w:szCs w:val="24"/>
                    </w:rPr>
                  </w:pPr>
                </w:p>
              </w:tc>
            </w:tr>
          </w:tbl>
          <w:p w14:paraId="514E541E" w14:textId="77777777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color w:val="064C05"/>
                <w:sz w:val="24"/>
                <w:szCs w:val="24"/>
              </w:rPr>
            </w:pPr>
          </w:p>
        </w:tc>
      </w:tr>
      <w:tr w:rsidR="00495734" w:rsidRPr="00495734" w14:paraId="79D703BC" w14:textId="77777777" w:rsidTr="002176F8">
        <w:tc>
          <w:tcPr>
            <w:tcW w:w="0" w:type="auto"/>
            <w:tcMar>
              <w:top w:w="75" w:type="dxa"/>
              <w:left w:w="75" w:type="dxa"/>
              <w:bottom w:w="15" w:type="dxa"/>
              <w:right w:w="75" w:type="dxa"/>
            </w:tcMar>
            <w:hideMark/>
          </w:tcPr>
          <w:p w14:paraId="37FFBAA5" w14:textId="77777777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color w:val="064C05"/>
                <w:sz w:val="24"/>
                <w:szCs w:val="24"/>
                <w:lang w:val="en-US"/>
              </w:rPr>
            </w:pPr>
            <w:r w:rsidRPr="00495734">
              <w:rPr>
                <w:rFonts w:ascii="Arial" w:eastAsia="Times New Roman" w:hAnsi="Arial" w:cs="Arial"/>
                <w:color w:val="064C05"/>
                <w:sz w:val="24"/>
                <w:szCs w:val="24"/>
                <w:lang w:val="en-US"/>
              </w:rPr>
              <w:t>Vouchers</w:t>
            </w:r>
          </w:p>
          <w:tbl>
            <w:tblPr>
              <w:tblW w:w="0" w:type="dxa"/>
              <w:tblCellMar>
                <w:top w:w="7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6"/>
              <w:gridCol w:w="3717"/>
            </w:tblGrid>
            <w:tr w:rsidR="00495734" w:rsidRPr="00495734" w14:paraId="78F76A87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75" w:type="dxa"/>
                    <w:left w:w="75" w:type="dxa"/>
                    <w:bottom w:w="45" w:type="dxa"/>
                    <w:right w:w="75" w:type="dxa"/>
                  </w:tcMar>
                  <w:vAlign w:val="center"/>
                  <w:hideMark/>
                </w:tcPr>
                <w:p w14:paraId="68A828C7" w14:textId="77777777" w:rsidR="00495734" w:rsidRPr="00495734" w:rsidRDefault="00495734" w:rsidP="004957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64C05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313628" w14:textId="77777777" w:rsidR="00495734" w:rsidRPr="00495734" w:rsidRDefault="00495734" w:rsidP="004957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49573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.</w:t>
                  </w:r>
                  <w:proofErr w:type="gramStart"/>
                  <w:r w:rsidRPr="0049573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.Filomeno</w:t>
                  </w:r>
                  <w:proofErr w:type="spellEnd"/>
                  <w:proofErr w:type="gramEnd"/>
                  <w:r w:rsidRPr="0049573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, s.n., </w:t>
                  </w:r>
                  <w:hyperlink r:id="rId16" w:tgtFrame="_blank" w:tooltip="Herbarium" w:history="1">
                    <w:r w:rsidRPr="00495734">
                      <w:rPr>
                        <w:rFonts w:ascii="Times New Roman" w:eastAsia="Times New Roman" w:hAnsi="Times New Roman" w:cs="Times New Roman"/>
                        <w:color w:val="0088CC"/>
                        <w:sz w:val="24"/>
                        <w:szCs w:val="24"/>
                        <w:u w:val="single"/>
                      </w:rPr>
                      <w:t>VIC</w:t>
                    </w:r>
                  </w:hyperlink>
                  <w:r w:rsidRPr="0049573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45086, (MG)</w:t>
                  </w:r>
                </w:p>
              </w:tc>
            </w:tr>
            <w:tr w:rsidR="00495734" w:rsidRPr="00495734" w14:paraId="02B0436C" w14:textId="77777777">
              <w:tc>
                <w:tcPr>
                  <w:tcW w:w="0" w:type="auto"/>
                  <w:vAlign w:val="center"/>
                  <w:hideMark/>
                </w:tcPr>
                <w:p w14:paraId="46BEC09E" w14:textId="782D1106" w:rsidR="00495734" w:rsidRPr="00495734" w:rsidRDefault="00495734" w:rsidP="004957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EF045BE" w14:textId="77777777" w:rsidR="00495734" w:rsidRPr="00495734" w:rsidRDefault="00495734" w:rsidP="004957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F173EF5" w14:textId="77777777" w:rsidR="00495734" w:rsidRPr="00495734" w:rsidRDefault="00495734" w:rsidP="00495734">
            <w:pPr>
              <w:spacing w:after="0" w:line="240" w:lineRule="auto"/>
              <w:rPr>
                <w:rFonts w:ascii="Arial" w:eastAsia="Times New Roman" w:hAnsi="Arial" w:cs="Arial"/>
                <w:color w:val="064C05"/>
                <w:sz w:val="24"/>
                <w:szCs w:val="24"/>
                <w:lang w:val="en-US"/>
              </w:rPr>
            </w:pPr>
          </w:p>
        </w:tc>
      </w:tr>
    </w:tbl>
    <w:p w14:paraId="67848272" w14:textId="77777777" w:rsidR="0078738B" w:rsidRPr="00F96B60" w:rsidRDefault="0078738B">
      <w:pPr>
        <w:rPr>
          <w:b/>
          <w:bCs/>
        </w:rPr>
      </w:pPr>
    </w:p>
    <w:sectPr w:rsidR="0078738B" w:rsidRPr="00F96B60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CyMDI2NTI0NzcyNzFT0lEKTi0uzszPAykwrAUAqdT0oywAAAA="/>
  </w:docVars>
  <w:rsids>
    <w:rsidRoot w:val="003F7503"/>
    <w:rsid w:val="00151E1C"/>
    <w:rsid w:val="00160854"/>
    <w:rsid w:val="00167887"/>
    <w:rsid w:val="001931BA"/>
    <w:rsid w:val="001D1656"/>
    <w:rsid w:val="002176F8"/>
    <w:rsid w:val="002A116F"/>
    <w:rsid w:val="002B43F3"/>
    <w:rsid w:val="002C2911"/>
    <w:rsid w:val="002D2B44"/>
    <w:rsid w:val="00390F17"/>
    <w:rsid w:val="003F7503"/>
    <w:rsid w:val="00495734"/>
    <w:rsid w:val="006830C7"/>
    <w:rsid w:val="006B78B8"/>
    <w:rsid w:val="00707A96"/>
    <w:rsid w:val="007151E4"/>
    <w:rsid w:val="0078738B"/>
    <w:rsid w:val="00796988"/>
    <w:rsid w:val="0081053A"/>
    <w:rsid w:val="009335D1"/>
    <w:rsid w:val="009A420F"/>
    <w:rsid w:val="009D700B"/>
    <w:rsid w:val="00A01BF5"/>
    <w:rsid w:val="00A760B3"/>
    <w:rsid w:val="00BD2F3E"/>
    <w:rsid w:val="00D10CFC"/>
    <w:rsid w:val="00E14AD8"/>
    <w:rsid w:val="00EB0E77"/>
    <w:rsid w:val="00EF1684"/>
    <w:rsid w:val="00F114D5"/>
    <w:rsid w:val="00F605BE"/>
    <w:rsid w:val="00F80B1F"/>
    <w:rsid w:val="00F96B60"/>
    <w:rsid w:val="00FD78ED"/>
    <w:rsid w:val="00FE5650"/>
    <w:rsid w:val="00FF4AAF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E4BC8"/>
  <w15:chartTrackingRefBased/>
  <w15:docId w15:val="{949CD235-BE13-4786-8027-3F48E5DC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503"/>
    <w:pPr>
      <w:spacing w:line="259" w:lineRule="auto"/>
    </w:pPr>
    <w:rPr>
      <w:kern w:val="0"/>
      <w:sz w:val="22"/>
      <w:szCs w:val="22"/>
      <w:lang w:val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3F75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3F75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F75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3F75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3F75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3F75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3F75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3F75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3F75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3F75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3F75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3F75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3F750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F7503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3F7503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3F7503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3F7503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3F750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3F75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3F75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3F75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3F75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3F75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3F750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3F7503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3F750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3F75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3F7503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3F7503"/>
    <w:rPr>
      <w:b/>
      <w:bCs/>
      <w:smallCaps/>
      <w:color w:val="0F4761" w:themeColor="accent1" w:themeShade="BF"/>
      <w:spacing w:val="5"/>
    </w:rPr>
  </w:style>
  <w:style w:type="table" w:customStyle="1" w:styleId="Tabelacomgrade1">
    <w:name w:val="Tabela com grade1"/>
    <w:basedOn w:val="Tabelanormal"/>
    <w:next w:val="Tabelacomgrade"/>
    <w:uiPriority w:val="39"/>
    <w:rsid w:val="003F7503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3F75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k">
    <w:name w:val="tk"/>
    <w:basedOn w:val="Fontepargpadro"/>
    <w:rsid w:val="003F7503"/>
  </w:style>
  <w:style w:type="character" w:customStyle="1" w:styleId="tp">
    <w:name w:val="tp"/>
    <w:basedOn w:val="Fontepargpadro"/>
    <w:rsid w:val="003F7503"/>
  </w:style>
  <w:style w:type="character" w:customStyle="1" w:styleId="tf">
    <w:name w:val="tf"/>
    <w:basedOn w:val="Fontepargpadro"/>
    <w:rsid w:val="003F7503"/>
  </w:style>
  <w:style w:type="character" w:customStyle="1" w:styleId="tgax">
    <w:name w:val="tgax"/>
    <w:basedOn w:val="Fontepargpadro"/>
    <w:rsid w:val="003F7503"/>
  </w:style>
  <w:style w:type="character" w:customStyle="1" w:styleId="teax">
    <w:name w:val="teax"/>
    <w:basedOn w:val="Fontepargpadro"/>
    <w:rsid w:val="003F7503"/>
  </w:style>
  <w:style w:type="character" w:customStyle="1" w:styleId="ti">
    <w:name w:val="ti"/>
    <w:basedOn w:val="Fontepargpadro"/>
    <w:rsid w:val="003F7503"/>
  </w:style>
  <w:style w:type="character" w:customStyle="1" w:styleId="tn">
    <w:name w:val="tn"/>
    <w:basedOn w:val="Fontepargpadro"/>
    <w:rsid w:val="003F7503"/>
  </w:style>
  <w:style w:type="character" w:customStyle="1" w:styleId="cl">
    <w:name w:val="cl"/>
    <w:basedOn w:val="Fontepargpadro"/>
    <w:rsid w:val="003F7503"/>
  </w:style>
  <w:style w:type="character" w:customStyle="1" w:styleId="cn">
    <w:name w:val="cn"/>
    <w:basedOn w:val="Fontepargpadro"/>
    <w:rsid w:val="003F7503"/>
  </w:style>
  <w:style w:type="character" w:customStyle="1" w:styleId="cy">
    <w:name w:val="cy"/>
    <w:basedOn w:val="Fontepargpadro"/>
    <w:rsid w:val="003F7503"/>
  </w:style>
  <w:style w:type="character" w:customStyle="1" w:styleId="lm">
    <w:name w:val="lm"/>
    <w:basedOn w:val="Fontepargpadro"/>
    <w:rsid w:val="003F7503"/>
  </w:style>
  <w:style w:type="character" w:customStyle="1" w:styleId="ls">
    <w:name w:val="ls"/>
    <w:basedOn w:val="Fontepargpadro"/>
    <w:rsid w:val="003F7503"/>
  </w:style>
  <w:style w:type="character" w:customStyle="1" w:styleId="lc">
    <w:name w:val="lc"/>
    <w:basedOn w:val="Fontepargpadro"/>
    <w:rsid w:val="003F7503"/>
  </w:style>
  <w:style w:type="character" w:customStyle="1" w:styleId="la">
    <w:name w:val="la"/>
    <w:basedOn w:val="Fontepargpadro"/>
    <w:rsid w:val="003F7503"/>
  </w:style>
  <w:style w:type="character" w:customStyle="1" w:styleId="lo">
    <w:name w:val="lo"/>
    <w:basedOn w:val="Fontepargpadro"/>
    <w:rsid w:val="003F7503"/>
  </w:style>
  <w:style w:type="character" w:customStyle="1" w:styleId="er">
    <w:name w:val="er"/>
    <w:basedOn w:val="Fontepargpadro"/>
    <w:rsid w:val="003F7503"/>
  </w:style>
  <w:style w:type="character" w:styleId="Hyperlink">
    <w:name w:val="Hyperlink"/>
    <w:basedOn w:val="Fontepargpadro"/>
    <w:uiPriority w:val="99"/>
    <w:unhideWhenUsed/>
    <w:rsid w:val="003F7503"/>
    <w:rPr>
      <w:color w:val="0000FF"/>
      <w:u w:val="single"/>
    </w:rPr>
  </w:style>
  <w:style w:type="character" w:customStyle="1" w:styleId="gen-acc">
    <w:name w:val="gen-acc"/>
    <w:basedOn w:val="Fontepargpadro"/>
    <w:rsid w:val="003F7503"/>
  </w:style>
  <w:style w:type="character" w:customStyle="1" w:styleId="sp-acc">
    <w:name w:val="sp-acc"/>
    <w:basedOn w:val="Fontepargpadro"/>
    <w:rsid w:val="003F7503"/>
  </w:style>
  <w:style w:type="character" w:customStyle="1" w:styleId="acc">
    <w:name w:val="acc"/>
    <w:basedOn w:val="Fontepargpadro"/>
    <w:rsid w:val="003F7503"/>
  </w:style>
  <w:style w:type="character" w:customStyle="1" w:styleId="tiny">
    <w:name w:val="tiny"/>
    <w:basedOn w:val="Fontepargpadro"/>
    <w:rsid w:val="003F7503"/>
  </w:style>
  <w:style w:type="character" w:customStyle="1" w:styleId="ty">
    <w:name w:val="ty"/>
    <w:basedOn w:val="Fontepargpadro"/>
    <w:rsid w:val="00F96B60"/>
  </w:style>
  <w:style w:type="character" w:customStyle="1" w:styleId="tga">
    <w:name w:val="tga"/>
    <w:basedOn w:val="Fontepargpadro"/>
    <w:rsid w:val="009335D1"/>
  </w:style>
  <w:style w:type="character" w:customStyle="1" w:styleId="tea">
    <w:name w:val="tea"/>
    <w:basedOn w:val="Fontepargpadro"/>
    <w:rsid w:val="009335D1"/>
  </w:style>
  <w:style w:type="character" w:customStyle="1" w:styleId="tsa">
    <w:name w:val="tsa"/>
    <w:basedOn w:val="Fontepargpadro"/>
    <w:rsid w:val="009335D1"/>
  </w:style>
  <w:style w:type="character" w:customStyle="1" w:styleId="ta">
    <w:name w:val="ta"/>
    <w:basedOn w:val="Fontepargpadro"/>
    <w:rsid w:val="009335D1"/>
  </w:style>
  <w:style w:type="character" w:customStyle="1" w:styleId="field">
    <w:name w:val="field"/>
    <w:basedOn w:val="Fontepargpadro"/>
    <w:rsid w:val="00495734"/>
  </w:style>
  <w:style w:type="character" w:customStyle="1" w:styleId="arrow">
    <w:name w:val="arrow"/>
    <w:basedOn w:val="Fontepargpadro"/>
    <w:rsid w:val="00495734"/>
  </w:style>
  <w:style w:type="character" w:styleId="MenoPendente">
    <w:name w:val="Unresolved Mention"/>
    <w:basedOn w:val="Fontepargpadro"/>
    <w:uiPriority w:val="99"/>
    <w:semiHidden/>
    <w:unhideWhenUsed/>
    <w:rsid w:val="001608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5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0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3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ecieslink.net/search/util/cria-map?points=-22.41:-47.560001:HRCB%2036958:darkgreen:geo-alt:25&amp;city=Rio%20Claro&amp;state=S%C3%A3o%20Paulo" TargetMode="External"/><Relationship Id="rId13" Type="http://schemas.openxmlformats.org/officeDocument/2006/relationships/hyperlink" Target="https://specieslink.net/search/util/cria-map?points=-22.41:-47.560001:HRCB%2037165:darkgreen:geo-alt:25&amp;city=Rio%20Claro&amp;state=S%C3%A3o%20Paulo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s://specieslink.net/search/util/cria-map?points=-22.41:-47.560001:HRCB%2079062:darkgreen:geo-alt:25&amp;city=Rio%20Claro&amp;state=S%C3%A3o%20Paulo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sweetgum.nybg.org/science/ih/herbarium_details.php?irn=126361" TargetMode="External"/><Relationship Id="rId1" Type="http://schemas.openxmlformats.org/officeDocument/2006/relationships/styles" Target="styles.xml"/><Relationship Id="rId6" Type="http://schemas.openxmlformats.org/officeDocument/2006/relationships/hyperlink" Target="https://specieslink.net/search/util/cria-map?points=-22.41:-47.560001:HRCB%2079035:darkgreen:geo-alt:25&amp;city=Rio%20Claro&amp;state=S%C3%A3o%20Paulo" TargetMode="External"/><Relationship Id="rId11" Type="http://schemas.openxmlformats.org/officeDocument/2006/relationships/hyperlink" Target="https://specieslink.net/search/util/cria-map?points=-22.41:-47.560001:HRCB%2036994:darkgreen:geo-alt:25&amp;city=Rio%20Claro&amp;state=S%C3%A3o%20Paulo" TargetMode="External"/><Relationship Id="rId5" Type="http://schemas.openxmlformats.org/officeDocument/2006/relationships/hyperlink" Target="https://reflora.jbrj.gov.br/reflora/listaBrasil/ConsultaPublicaUC/BemVindoConsultaPublicaConsultar.do?invalidatePageControlCounter=1&amp;idsFilhosAlgas=&amp;idsFilhosFungos=&amp;lingua=&amp;grupo=5&amp;genero=Corymbia&amp;autor=&amp;nomeVernaculo=&amp;nomeCompleto=&amp;formaVida=null&amp;substrato=null&amp;ocorreBrasil=QUALQUER&amp;ocorrencia=OCORRE&amp;endemismo=TODOS&amp;origem=TODOS&amp;regiao=QUALQUER&amp;estado=QUALQUER&amp;ilhaOceanica=32767&amp;domFitogeograficos=QUALQUER&amp;bacia=QUALQUER&amp;vegetacao=TODOS&amp;mostrarAte=SUBESP_VAR&amp;opcoesBusca=TODOS_OS_NOMES&amp;loginUsuario=Visitante&amp;senhaUsuario=&amp;contexto=consulta-publica" TargetMode="External"/><Relationship Id="rId15" Type="http://schemas.openxmlformats.org/officeDocument/2006/relationships/hyperlink" Target="https://specieslink.net/search/util/cria-map?points=-23.1:-48.610001:HRCB%2080898:darkgreen:geo-alt:25&amp;city=Itatinga&amp;state=S%C3%A3o%20Paulo" TargetMode="External"/><Relationship Id="rId10" Type="http://schemas.openxmlformats.org/officeDocument/2006/relationships/hyperlink" Target="https://specieslink.net/search/util/cria-map?points=-22.41:-47.560001:HRCB%2037049:darkgreen:geo-alt:25&amp;city=Rio%20Claro&amp;state=S%C3%A3o%20Paulo" TargetMode="External"/><Relationship Id="rId4" Type="http://schemas.openxmlformats.org/officeDocument/2006/relationships/hyperlink" Target="https://specieslink.net/search/map/col/8" TargetMode="External"/><Relationship Id="rId9" Type="http://schemas.openxmlformats.org/officeDocument/2006/relationships/hyperlink" Target="https://specieslink.net/search/util/cria-map?points=-22.41:-47.560001:HRCB%201416:darkgreen:geo-alt:25&amp;city=Rio%20Claro&amp;state=S%C3%A3o%20Paulo" TargetMode="External"/><Relationship Id="rId14" Type="http://schemas.openxmlformats.org/officeDocument/2006/relationships/hyperlink" Target="https://specieslink.net/search/util/cria-map?points=-22.41:-47.560001:HRCB%201442:darkgreen:geo-alt:25&amp;city=Rio%20Claro&amp;state=S%C3%A3o%20Paulo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81</Words>
  <Characters>6166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Mazzafera</dc:creator>
  <cp:keywords/>
  <dc:description/>
  <cp:lastModifiedBy>Paulo Mazzafera</cp:lastModifiedBy>
  <cp:revision>5</cp:revision>
  <dcterms:created xsi:type="dcterms:W3CDTF">2025-07-31T21:48:00Z</dcterms:created>
  <dcterms:modified xsi:type="dcterms:W3CDTF">2025-07-31T21:50:00Z</dcterms:modified>
</cp:coreProperties>
</file>